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5600700" cy="3426588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f422dcc7-d984-40a2-8bc7-83e8150e06b8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3:31:01Z</dcterms:created>
  <dcterms:modified xsi:type="dcterms:W3CDTF">2023-06-19T13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